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1C9" w14:textId="7E56A2C9" w:rsidR="00253990" w:rsidRDefault="00253990">
      <w:r>
        <w:t>Polokwane Donor Centre:</w:t>
      </w:r>
    </w:p>
    <w:p w14:paraId="41899A9C" w14:textId="77777777" w:rsidR="00A628DA" w:rsidRDefault="00A628DA" w:rsidP="00A628DA">
      <w:r>
        <w:t xml:space="preserve">The Polokwane Donor Centre is located at 153 Potgieter Avenue, Polokwane. </w:t>
      </w:r>
    </w:p>
    <w:p w14:paraId="5DB69BF3" w14:textId="77777777" w:rsidR="00A628DA" w:rsidRDefault="00A628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A628DA" w14:paraId="2A46EF29" w14:textId="77777777" w:rsidTr="00253990">
        <w:tc>
          <w:tcPr>
            <w:tcW w:w="3005" w:type="dxa"/>
          </w:tcPr>
          <w:p w14:paraId="410A9699" w14:textId="7582CBFA" w:rsidR="00A628DA" w:rsidRDefault="00A628DA">
            <w:r>
              <w:t>Day</w:t>
            </w:r>
          </w:p>
        </w:tc>
        <w:tc>
          <w:tcPr>
            <w:tcW w:w="3005" w:type="dxa"/>
          </w:tcPr>
          <w:p w14:paraId="4E404D84" w14:textId="2CCAC349" w:rsidR="00A628DA" w:rsidRDefault="00A628DA">
            <w:r>
              <w:t>Time</w:t>
            </w:r>
          </w:p>
        </w:tc>
      </w:tr>
      <w:tr w:rsidR="00A628DA" w14:paraId="69069C7E" w14:textId="77777777" w:rsidTr="00253990">
        <w:tc>
          <w:tcPr>
            <w:tcW w:w="3005" w:type="dxa"/>
          </w:tcPr>
          <w:p w14:paraId="7E51C90A" w14:textId="4BBEA03C" w:rsidR="00A628DA" w:rsidRDefault="00A628DA">
            <w:r>
              <w:t>October 23, 2023</w:t>
            </w:r>
          </w:p>
        </w:tc>
        <w:tc>
          <w:tcPr>
            <w:tcW w:w="3005" w:type="dxa"/>
          </w:tcPr>
          <w:p w14:paraId="229A79F9" w14:textId="01550D49" w:rsidR="00A628DA" w:rsidRDefault="00A628DA">
            <w:r>
              <w:t>10:00-19:00</w:t>
            </w:r>
          </w:p>
        </w:tc>
      </w:tr>
      <w:tr w:rsidR="00A628DA" w14:paraId="7E11908F" w14:textId="77777777" w:rsidTr="00253990">
        <w:tc>
          <w:tcPr>
            <w:tcW w:w="3005" w:type="dxa"/>
          </w:tcPr>
          <w:p w14:paraId="3DAE6A29" w14:textId="2D58B69D" w:rsidR="00A628DA" w:rsidRDefault="00A628DA">
            <w:r>
              <w:t>October 24, 2023</w:t>
            </w:r>
          </w:p>
        </w:tc>
        <w:tc>
          <w:tcPr>
            <w:tcW w:w="3005" w:type="dxa"/>
          </w:tcPr>
          <w:p w14:paraId="672B7F4F" w14:textId="01762A69" w:rsidR="00A628DA" w:rsidRDefault="00A628DA">
            <w:r>
              <w:t>09:00-19:00</w:t>
            </w:r>
          </w:p>
        </w:tc>
      </w:tr>
      <w:tr w:rsidR="00A628DA" w14:paraId="151398A4" w14:textId="77777777" w:rsidTr="00253990">
        <w:tc>
          <w:tcPr>
            <w:tcW w:w="3005" w:type="dxa"/>
          </w:tcPr>
          <w:p w14:paraId="02E3AB6C" w14:textId="5115BF1C" w:rsidR="00A628DA" w:rsidRDefault="00A628DA">
            <w:r>
              <w:t>October 25, 2023</w:t>
            </w:r>
          </w:p>
        </w:tc>
        <w:tc>
          <w:tcPr>
            <w:tcW w:w="3005" w:type="dxa"/>
          </w:tcPr>
          <w:p w14:paraId="7334103E" w14:textId="675975AD" w:rsidR="00A628DA" w:rsidRDefault="00A628DA">
            <w:r>
              <w:t>09:00-19:00</w:t>
            </w:r>
          </w:p>
        </w:tc>
      </w:tr>
      <w:tr w:rsidR="00A628DA" w14:paraId="5815CEA2" w14:textId="77777777" w:rsidTr="00253990">
        <w:tc>
          <w:tcPr>
            <w:tcW w:w="3005" w:type="dxa"/>
          </w:tcPr>
          <w:p w14:paraId="2BD393A9" w14:textId="3AF5D5FA" w:rsidR="00A628DA" w:rsidRDefault="00A628DA">
            <w:r>
              <w:t>October 26, 2023</w:t>
            </w:r>
          </w:p>
        </w:tc>
        <w:tc>
          <w:tcPr>
            <w:tcW w:w="3005" w:type="dxa"/>
          </w:tcPr>
          <w:p w14:paraId="6ED48A31" w14:textId="6E046DBF" w:rsidR="00A628DA" w:rsidRDefault="00A628DA">
            <w:r>
              <w:t>09:00-19:00</w:t>
            </w:r>
          </w:p>
        </w:tc>
      </w:tr>
      <w:tr w:rsidR="00A628DA" w14:paraId="20A1FDB0" w14:textId="77777777" w:rsidTr="00253990">
        <w:tc>
          <w:tcPr>
            <w:tcW w:w="3005" w:type="dxa"/>
          </w:tcPr>
          <w:p w14:paraId="57A505AD" w14:textId="0F5B0645" w:rsidR="00A628DA" w:rsidRDefault="00A628DA">
            <w:r>
              <w:t>October 27, 2023</w:t>
            </w:r>
          </w:p>
        </w:tc>
        <w:tc>
          <w:tcPr>
            <w:tcW w:w="3005" w:type="dxa"/>
          </w:tcPr>
          <w:p w14:paraId="70D79C1B" w14:textId="35C908C9" w:rsidR="00A628DA" w:rsidRDefault="00A628DA">
            <w:r>
              <w:t>09:00-19:00</w:t>
            </w:r>
          </w:p>
        </w:tc>
      </w:tr>
      <w:tr w:rsidR="00A628DA" w14:paraId="4EF90461" w14:textId="77777777" w:rsidTr="00253990">
        <w:tc>
          <w:tcPr>
            <w:tcW w:w="3005" w:type="dxa"/>
          </w:tcPr>
          <w:p w14:paraId="018E0DE0" w14:textId="38EF4D7C" w:rsidR="00A628DA" w:rsidRDefault="00A628DA">
            <w:r>
              <w:t>October 30, 2023</w:t>
            </w:r>
          </w:p>
        </w:tc>
        <w:tc>
          <w:tcPr>
            <w:tcW w:w="3005" w:type="dxa"/>
          </w:tcPr>
          <w:p w14:paraId="41B7020C" w14:textId="36EB5401" w:rsidR="00A628DA" w:rsidRDefault="00A628DA">
            <w:r>
              <w:t>10:00-19:00</w:t>
            </w:r>
          </w:p>
        </w:tc>
      </w:tr>
      <w:tr w:rsidR="00A628DA" w14:paraId="41DFB2A4" w14:textId="77777777" w:rsidTr="00253990">
        <w:tc>
          <w:tcPr>
            <w:tcW w:w="3005" w:type="dxa"/>
          </w:tcPr>
          <w:p w14:paraId="4229D86D" w14:textId="0E657E68" w:rsidR="00A628DA" w:rsidRDefault="00A628DA">
            <w:r>
              <w:t>October 31, 2023</w:t>
            </w:r>
          </w:p>
        </w:tc>
        <w:tc>
          <w:tcPr>
            <w:tcW w:w="3005" w:type="dxa"/>
          </w:tcPr>
          <w:p w14:paraId="5A60A99C" w14:textId="7C62D89D" w:rsidR="00A628DA" w:rsidRDefault="00A628DA">
            <w:r>
              <w:t>09:00-19:00</w:t>
            </w:r>
          </w:p>
        </w:tc>
      </w:tr>
      <w:tr w:rsidR="00A628DA" w14:paraId="4CB487E2" w14:textId="77777777" w:rsidTr="00253990">
        <w:tc>
          <w:tcPr>
            <w:tcW w:w="3005" w:type="dxa"/>
          </w:tcPr>
          <w:p w14:paraId="64D575C4" w14:textId="6595A0E3" w:rsidR="00A628DA" w:rsidRDefault="00A628DA">
            <w:r>
              <w:t>November 1, 2023</w:t>
            </w:r>
          </w:p>
        </w:tc>
        <w:tc>
          <w:tcPr>
            <w:tcW w:w="3005" w:type="dxa"/>
          </w:tcPr>
          <w:p w14:paraId="6C13BD43" w14:textId="771CF7D1" w:rsidR="00A628DA" w:rsidRDefault="00A628DA">
            <w:r>
              <w:t>09:00-19:00</w:t>
            </w:r>
          </w:p>
        </w:tc>
      </w:tr>
      <w:tr w:rsidR="00A628DA" w14:paraId="49F9FEFC" w14:textId="77777777" w:rsidTr="00253990">
        <w:tc>
          <w:tcPr>
            <w:tcW w:w="3005" w:type="dxa"/>
          </w:tcPr>
          <w:p w14:paraId="7EF28F6D" w14:textId="599AFE98" w:rsidR="00A628DA" w:rsidRDefault="00A628DA">
            <w:r>
              <w:t>November 2, 2023</w:t>
            </w:r>
          </w:p>
        </w:tc>
        <w:tc>
          <w:tcPr>
            <w:tcW w:w="3005" w:type="dxa"/>
          </w:tcPr>
          <w:p w14:paraId="3A754B59" w14:textId="2D5C05A3" w:rsidR="00A628DA" w:rsidRDefault="00A628DA">
            <w:r>
              <w:t>09:00-19:00</w:t>
            </w:r>
          </w:p>
        </w:tc>
      </w:tr>
      <w:tr w:rsidR="00A628DA" w14:paraId="6E3B076D" w14:textId="77777777" w:rsidTr="00253990">
        <w:tc>
          <w:tcPr>
            <w:tcW w:w="3005" w:type="dxa"/>
          </w:tcPr>
          <w:p w14:paraId="1A891A74" w14:textId="4A53C00A" w:rsidR="00A628DA" w:rsidRDefault="00A628DA">
            <w:r>
              <w:t>November 3, 2023</w:t>
            </w:r>
          </w:p>
        </w:tc>
        <w:tc>
          <w:tcPr>
            <w:tcW w:w="3005" w:type="dxa"/>
          </w:tcPr>
          <w:p w14:paraId="18C8A61D" w14:textId="3E5109AB" w:rsidR="00A628DA" w:rsidRDefault="00A628DA">
            <w:r>
              <w:t>09:00-19:00</w:t>
            </w:r>
          </w:p>
        </w:tc>
      </w:tr>
    </w:tbl>
    <w:p w14:paraId="1EA1D44B" w14:textId="445E5CAF" w:rsidR="00253990" w:rsidRDefault="00253990"/>
    <w:p w14:paraId="2AD7FB03" w14:textId="249143C2" w:rsidR="00A628DA" w:rsidRDefault="00A628DA" w:rsidP="00A628DA">
      <w:r>
        <w:t>Mokopane</w:t>
      </w:r>
      <w:r>
        <w:t xml:space="preserve"> Donor Centre:</w:t>
      </w:r>
    </w:p>
    <w:p w14:paraId="1E4A2751" w14:textId="1DD30B1F" w:rsidR="00A628DA" w:rsidRDefault="00A628DA" w:rsidP="00A628DA">
      <w:r>
        <w:t>The Mokopane Donor Centre is located at 99 Thabo Mbeki Street, Mokopa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A628DA" w14:paraId="36A098E2" w14:textId="77777777" w:rsidTr="0045667E">
        <w:tc>
          <w:tcPr>
            <w:tcW w:w="3005" w:type="dxa"/>
          </w:tcPr>
          <w:p w14:paraId="3AC57D34" w14:textId="77777777" w:rsidR="00A628DA" w:rsidRDefault="00A628DA" w:rsidP="0045667E">
            <w:r>
              <w:t>Day</w:t>
            </w:r>
          </w:p>
        </w:tc>
        <w:tc>
          <w:tcPr>
            <w:tcW w:w="3005" w:type="dxa"/>
          </w:tcPr>
          <w:p w14:paraId="456108EF" w14:textId="77777777" w:rsidR="00A628DA" w:rsidRDefault="00A628DA" w:rsidP="0045667E">
            <w:r>
              <w:t>Time</w:t>
            </w:r>
          </w:p>
        </w:tc>
      </w:tr>
      <w:tr w:rsidR="00A628DA" w14:paraId="45C0E9C0" w14:textId="77777777" w:rsidTr="0045667E">
        <w:tc>
          <w:tcPr>
            <w:tcW w:w="3005" w:type="dxa"/>
          </w:tcPr>
          <w:p w14:paraId="4A15EAB2" w14:textId="77777777" w:rsidR="00A628DA" w:rsidRDefault="00A628DA" w:rsidP="0045667E">
            <w:r>
              <w:t>October 23, 2023</w:t>
            </w:r>
          </w:p>
        </w:tc>
        <w:tc>
          <w:tcPr>
            <w:tcW w:w="3005" w:type="dxa"/>
          </w:tcPr>
          <w:p w14:paraId="45D98B47" w14:textId="77777777" w:rsidR="00A628DA" w:rsidRDefault="00A628DA" w:rsidP="0045667E">
            <w:r>
              <w:t>10:00-19:00</w:t>
            </w:r>
          </w:p>
        </w:tc>
      </w:tr>
      <w:tr w:rsidR="00A628DA" w14:paraId="0AB7C7AC" w14:textId="77777777" w:rsidTr="0045667E">
        <w:tc>
          <w:tcPr>
            <w:tcW w:w="3005" w:type="dxa"/>
          </w:tcPr>
          <w:p w14:paraId="14D4451E" w14:textId="77777777" w:rsidR="00A628DA" w:rsidRDefault="00A628DA" w:rsidP="0045667E">
            <w:r>
              <w:t>October 24, 2023</w:t>
            </w:r>
          </w:p>
        </w:tc>
        <w:tc>
          <w:tcPr>
            <w:tcW w:w="3005" w:type="dxa"/>
          </w:tcPr>
          <w:p w14:paraId="2E6C45A0" w14:textId="77777777" w:rsidR="00A628DA" w:rsidRDefault="00A628DA" w:rsidP="0045667E">
            <w:r>
              <w:t>09:00-19:00</w:t>
            </w:r>
          </w:p>
        </w:tc>
      </w:tr>
      <w:tr w:rsidR="00A628DA" w14:paraId="78AC2D24" w14:textId="77777777" w:rsidTr="0045667E">
        <w:tc>
          <w:tcPr>
            <w:tcW w:w="3005" w:type="dxa"/>
          </w:tcPr>
          <w:p w14:paraId="4773BBF8" w14:textId="77777777" w:rsidR="00A628DA" w:rsidRDefault="00A628DA" w:rsidP="0045667E">
            <w:r>
              <w:t>October 25, 2023</w:t>
            </w:r>
          </w:p>
        </w:tc>
        <w:tc>
          <w:tcPr>
            <w:tcW w:w="3005" w:type="dxa"/>
          </w:tcPr>
          <w:p w14:paraId="3DFEF28F" w14:textId="77777777" w:rsidR="00A628DA" w:rsidRDefault="00A628DA" w:rsidP="0045667E">
            <w:r>
              <w:t>09:00-19:00</w:t>
            </w:r>
          </w:p>
        </w:tc>
      </w:tr>
      <w:tr w:rsidR="00A628DA" w14:paraId="6D7297F9" w14:textId="77777777" w:rsidTr="0045667E">
        <w:tc>
          <w:tcPr>
            <w:tcW w:w="3005" w:type="dxa"/>
          </w:tcPr>
          <w:p w14:paraId="004CAC14" w14:textId="77777777" w:rsidR="00A628DA" w:rsidRDefault="00A628DA" w:rsidP="0045667E">
            <w:r>
              <w:t>October 26, 2023</w:t>
            </w:r>
          </w:p>
        </w:tc>
        <w:tc>
          <w:tcPr>
            <w:tcW w:w="3005" w:type="dxa"/>
          </w:tcPr>
          <w:p w14:paraId="18722142" w14:textId="77777777" w:rsidR="00A628DA" w:rsidRDefault="00A628DA" w:rsidP="0045667E">
            <w:r>
              <w:t>09:00-19:00</w:t>
            </w:r>
          </w:p>
        </w:tc>
      </w:tr>
      <w:tr w:rsidR="00A628DA" w14:paraId="7D4203E5" w14:textId="77777777" w:rsidTr="0045667E">
        <w:tc>
          <w:tcPr>
            <w:tcW w:w="3005" w:type="dxa"/>
          </w:tcPr>
          <w:p w14:paraId="603D201A" w14:textId="77777777" w:rsidR="00A628DA" w:rsidRDefault="00A628DA" w:rsidP="0045667E">
            <w:r>
              <w:t>October 27, 2023</w:t>
            </w:r>
          </w:p>
        </w:tc>
        <w:tc>
          <w:tcPr>
            <w:tcW w:w="3005" w:type="dxa"/>
          </w:tcPr>
          <w:p w14:paraId="24056009" w14:textId="77777777" w:rsidR="00A628DA" w:rsidRDefault="00A628DA" w:rsidP="0045667E">
            <w:r>
              <w:t>09:00-19:00</w:t>
            </w:r>
          </w:p>
        </w:tc>
      </w:tr>
      <w:tr w:rsidR="00A628DA" w14:paraId="59F8C1DB" w14:textId="77777777" w:rsidTr="0045667E">
        <w:tc>
          <w:tcPr>
            <w:tcW w:w="3005" w:type="dxa"/>
          </w:tcPr>
          <w:p w14:paraId="689C6518" w14:textId="77777777" w:rsidR="00A628DA" w:rsidRDefault="00A628DA" w:rsidP="0045667E">
            <w:r>
              <w:t>October 30, 2023</w:t>
            </w:r>
          </w:p>
        </w:tc>
        <w:tc>
          <w:tcPr>
            <w:tcW w:w="3005" w:type="dxa"/>
          </w:tcPr>
          <w:p w14:paraId="52DF4221" w14:textId="77777777" w:rsidR="00A628DA" w:rsidRDefault="00A628DA" w:rsidP="0045667E">
            <w:r>
              <w:t>10:00-19:00</w:t>
            </w:r>
          </w:p>
        </w:tc>
      </w:tr>
      <w:tr w:rsidR="00A628DA" w14:paraId="41861DFF" w14:textId="77777777" w:rsidTr="0045667E">
        <w:tc>
          <w:tcPr>
            <w:tcW w:w="3005" w:type="dxa"/>
          </w:tcPr>
          <w:p w14:paraId="3731CE8B" w14:textId="77777777" w:rsidR="00A628DA" w:rsidRDefault="00A628DA" w:rsidP="0045667E">
            <w:r>
              <w:t>October 31, 2023</w:t>
            </w:r>
          </w:p>
        </w:tc>
        <w:tc>
          <w:tcPr>
            <w:tcW w:w="3005" w:type="dxa"/>
          </w:tcPr>
          <w:p w14:paraId="0CCD7820" w14:textId="77777777" w:rsidR="00A628DA" w:rsidRDefault="00A628DA" w:rsidP="0045667E">
            <w:r>
              <w:t>09:00-19:00</w:t>
            </w:r>
          </w:p>
        </w:tc>
      </w:tr>
      <w:tr w:rsidR="00A628DA" w14:paraId="51B2D1C3" w14:textId="77777777" w:rsidTr="0045667E">
        <w:tc>
          <w:tcPr>
            <w:tcW w:w="3005" w:type="dxa"/>
          </w:tcPr>
          <w:p w14:paraId="51398638" w14:textId="77777777" w:rsidR="00A628DA" w:rsidRDefault="00A628DA" w:rsidP="0045667E">
            <w:r>
              <w:t>November 1, 2023</w:t>
            </w:r>
          </w:p>
        </w:tc>
        <w:tc>
          <w:tcPr>
            <w:tcW w:w="3005" w:type="dxa"/>
          </w:tcPr>
          <w:p w14:paraId="26DEF03B" w14:textId="77777777" w:rsidR="00A628DA" w:rsidRDefault="00A628DA" w:rsidP="0045667E">
            <w:r>
              <w:t>09:00-19:00</w:t>
            </w:r>
          </w:p>
        </w:tc>
      </w:tr>
      <w:tr w:rsidR="00A628DA" w14:paraId="78A777FE" w14:textId="77777777" w:rsidTr="0045667E">
        <w:tc>
          <w:tcPr>
            <w:tcW w:w="3005" w:type="dxa"/>
          </w:tcPr>
          <w:p w14:paraId="542606DF" w14:textId="77777777" w:rsidR="00A628DA" w:rsidRDefault="00A628DA" w:rsidP="0045667E">
            <w:r>
              <w:t>November 2, 2023</w:t>
            </w:r>
          </w:p>
        </w:tc>
        <w:tc>
          <w:tcPr>
            <w:tcW w:w="3005" w:type="dxa"/>
          </w:tcPr>
          <w:p w14:paraId="51E27B77" w14:textId="77777777" w:rsidR="00A628DA" w:rsidRDefault="00A628DA" w:rsidP="0045667E">
            <w:r>
              <w:t>09:00-19:00</w:t>
            </w:r>
          </w:p>
        </w:tc>
      </w:tr>
      <w:tr w:rsidR="00A628DA" w14:paraId="48EA881C" w14:textId="77777777" w:rsidTr="0045667E">
        <w:tc>
          <w:tcPr>
            <w:tcW w:w="3005" w:type="dxa"/>
          </w:tcPr>
          <w:p w14:paraId="4BB33D77" w14:textId="77777777" w:rsidR="00A628DA" w:rsidRDefault="00A628DA" w:rsidP="0045667E">
            <w:r>
              <w:t>November 3, 2023</w:t>
            </w:r>
          </w:p>
        </w:tc>
        <w:tc>
          <w:tcPr>
            <w:tcW w:w="3005" w:type="dxa"/>
          </w:tcPr>
          <w:p w14:paraId="3649D12D" w14:textId="77777777" w:rsidR="00A628DA" w:rsidRDefault="00A628DA" w:rsidP="0045667E">
            <w:r>
              <w:t>09:00-19:00</w:t>
            </w:r>
          </w:p>
        </w:tc>
      </w:tr>
    </w:tbl>
    <w:p w14:paraId="68746F10" w14:textId="77777777" w:rsidR="00A628DA" w:rsidRDefault="00A628DA" w:rsidP="00A628DA"/>
    <w:p w14:paraId="335A50BC" w14:textId="77777777" w:rsidR="00A628DA" w:rsidRDefault="00A628DA"/>
    <w:sectPr w:rsidR="00A628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jQwMDMyNbc0MDRT0lEKTi0uzszPAykwrAUAL+Lj7iwAAAA="/>
  </w:docVars>
  <w:rsids>
    <w:rsidRoot w:val="00253990"/>
    <w:rsid w:val="00253990"/>
    <w:rsid w:val="00A628DA"/>
    <w:rsid w:val="00CB6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0653EDF"/>
  <w15:chartTrackingRefBased/>
  <w15:docId w15:val="{D21A69C4-8C55-4349-80F7-C508CA3DE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8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3</Words>
  <Characters>678</Characters>
  <Application>Microsoft Office Word</Application>
  <DocSecurity>0</DocSecurity>
  <Lines>5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tha Swanepoel</dc:creator>
  <cp:keywords/>
  <dc:description/>
  <cp:lastModifiedBy>Maretha Swanepoel</cp:lastModifiedBy>
  <cp:revision>1</cp:revision>
  <dcterms:created xsi:type="dcterms:W3CDTF">2023-10-23T10:36:00Z</dcterms:created>
  <dcterms:modified xsi:type="dcterms:W3CDTF">2023-10-2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4668b5-1fa6-4811-bee4-e2c7aad70047</vt:lpwstr>
  </property>
</Properties>
</file>